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4791"/>
      </w:tblGrid>
      <w:tr w:rsidR="002A33F6" w14:paraId="1421FAA2" w14:textId="77777777" w:rsidTr="00922BEC">
        <w:tc>
          <w:tcPr>
            <w:tcW w:w="4225" w:type="dxa"/>
            <w:shd w:val="clear" w:color="auto" w:fill="D0CECE" w:themeFill="background2" w:themeFillShade="E6"/>
          </w:tcPr>
          <w:p w14:paraId="7944F472" w14:textId="5273D30C" w:rsidR="002A33F6" w:rsidRDefault="002A33F6" w:rsidP="002A33F6">
            <w:pPr>
              <w:rPr>
                <w:b/>
              </w:rPr>
            </w:pPr>
            <w:r>
              <w:rPr>
                <w:b/>
              </w:rPr>
              <w:t xml:space="preserve">Semester: </w:t>
            </w:r>
            <w:r w:rsidR="00477324">
              <w:rPr>
                <w:b/>
              </w:rPr>
              <w:t>Fall</w:t>
            </w:r>
            <w:r w:rsidR="00F42A97">
              <w:rPr>
                <w:b/>
              </w:rPr>
              <w:t xml:space="preserve"> 20</w:t>
            </w:r>
            <w:r w:rsidR="00477324">
              <w:rPr>
                <w:b/>
              </w:rPr>
              <w:t>21</w:t>
            </w:r>
            <w:r w:rsidR="00F42A97">
              <w:rPr>
                <w:b/>
              </w:rPr>
              <w:t>-</w:t>
            </w:r>
            <w:r w:rsidR="00F3066D">
              <w:rPr>
                <w:b/>
              </w:rPr>
              <w:t>2</w:t>
            </w:r>
            <w:r w:rsidR="00477324">
              <w:rPr>
                <w:b/>
              </w:rPr>
              <w:t>2</w:t>
            </w:r>
          </w:p>
        </w:tc>
        <w:tc>
          <w:tcPr>
            <w:tcW w:w="4791" w:type="dxa"/>
            <w:shd w:val="clear" w:color="auto" w:fill="D0CECE" w:themeFill="background2" w:themeFillShade="E6"/>
          </w:tcPr>
          <w:p w14:paraId="6562A35C" w14:textId="5859C6FA" w:rsidR="002A33F6" w:rsidRDefault="002A33F6" w:rsidP="002A33F6">
            <w:pPr>
              <w:rPr>
                <w:b/>
              </w:rPr>
            </w:pPr>
            <w:r>
              <w:rPr>
                <w:b/>
              </w:rPr>
              <w:t>Group No:</w:t>
            </w:r>
            <w:r w:rsidR="006F6B69">
              <w:rPr>
                <w:b/>
              </w:rPr>
              <w:t xml:space="preserve"> </w:t>
            </w:r>
          </w:p>
        </w:tc>
      </w:tr>
    </w:tbl>
    <w:p w14:paraId="13CCDA8F" w14:textId="77777777" w:rsidR="00887F39" w:rsidRDefault="00887F39" w:rsidP="002A33F6">
      <w:pPr>
        <w:pBdr>
          <w:bottom w:val="single" w:sz="6" w:space="1" w:color="auto"/>
        </w:pBdr>
        <w:rPr>
          <w:b/>
        </w:rPr>
      </w:pPr>
    </w:p>
    <w:p w14:paraId="605C133E" w14:textId="1BCFF3E8" w:rsidR="00E453C9" w:rsidRPr="002A33F6" w:rsidRDefault="002A33F6" w:rsidP="002A33F6">
      <w:pPr>
        <w:pBdr>
          <w:bottom w:val="single" w:sz="6" w:space="1" w:color="auto"/>
        </w:pBdr>
        <w:rPr>
          <w:b/>
        </w:rPr>
      </w:pPr>
      <w:r>
        <w:rPr>
          <w:b/>
        </w:rPr>
        <w:t>Project Information</w:t>
      </w:r>
    </w:p>
    <w:tbl>
      <w:tblPr>
        <w:tblStyle w:val="TableGrid"/>
        <w:tblW w:w="0" w:type="auto"/>
        <w:tblInd w:w="-275" w:type="dxa"/>
        <w:tblLook w:val="04A0" w:firstRow="1" w:lastRow="0" w:firstColumn="1" w:lastColumn="0" w:noHBand="0" w:noVBand="1"/>
      </w:tblPr>
      <w:tblGrid>
        <w:gridCol w:w="9291"/>
      </w:tblGrid>
      <w:tr w:rsidR="005A5F57" w14:paraId="53EF197D" w14:textId="77777777" w:rsidTr="00F00A44">
        <w:trPr>
          <w:trHeight w:val="6051"/>
        </w:trPr>
        <w:tc>
          <w:tcPr>
            <w:tcW w:w="9291" w:type="dxa"/>
          </w:tcPr>
          <w:p w14:paraId="475B2E94" w14:textId="5714E6C4" w:rsidR="005A5F57" w:rsidRPr="00887F39" w:rsidRDefault="005A5F57" w:rsidP="004C56BA">
            <w:pPr>
              <w:rPr>
                <w:b/>
                <w:bCs/>
                <w:sz w:val="28"/>
                <w:szCs w:val="28"/>
              </w:rPr>
            </w:pPr>
            <w:r w:rsidRPr="00F70294">
              <w:rPr>
                <w:b/>
                <w:bCs/>
                <w:sz w:val="28"/>
                <w:szCs w:val="28"/>
                <w:u w:val="single"/>
              </w:rPr>
              <w:t>Project Title:</w:t>
            </w:r>
            <w:r w:rsidR="00C97FD6">
              <w:rPr>
                <w:b/>
                <w:bCs/>
                <w:sz w:val="28"/>
                <w:szCs w:val="28"/>
              </w:rPr>
              <w:t xml:space="preserve"> </w:t>
            </w:r>
            <w:r w:rsidR="00887F39">
              <w:rPr>
                <w:b/>
                <w:bCs/>
                <w:sz w:val="28"/>
                <w:szCs w:val="28"/>
              </w:rPr>
              <w:t xml:space="preserve">Day night scenario of </w:t>
            </w:r>
            <w:r w:rsidR="00A97838">
              <w:rPr>
                <w:b/>
                <w:bCs/>
                <w:sz w:val="28"/>
                <w:szCs w:val="28"/>
              </w:rPr>
              <w:t xml:space="preserve">a </w:t>
            </w:r>
            <w:r w:rsidR="00C36087">
              <w:rPr>
                <w:b/>
                <w:bCs/>
                <w:sz w:val="28"/>
                <w:szCs w:val="28"/>
              </w:rPr>
              <w:t>Smart</w:t>
            </w:r>
            <w:r w:rsidR="007F4FF0">
              <w:rPr>
                <w:b/>
                <w:bCs/>
                <w:sz w:val="28"/>
                <w:szCs w:val="28"/>
              </w:rPr>
              <w:t xml:space="preserve"> </w:t>
            </w:r>
            <w:r w:rsidR="00A97838">
              <w:rPr>
                <w:b/>
                <w:bCs/>
                <w:sz w:val="28"/>
                <w:szCs w:val="28"/>
              </w:rPr>
              <w:t>village.</w:t>
            </w:r>
          </w:p>
          <w:p w14:paraId="1016C3AD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1FA8618A" w14:textId="5F60A88D" w:rsidR="00887F39" w:rsidRDefault="005A5F57" w:rsidP="004C56BA">
            <w:pPr>
              <w:rPr>
                <w:b/>
                <w:bCs/>
                <w:sz w:val="28"/>
                <w:szCs w:val="28"/>
              </w:rPr>
            </w:pPr>
            <w:r w:rsidRPr="00F70294">
              <w:rPr>
                <w:b/>
                <w:bCs/>
                <w:sz w:val="28"/>
                <w:szCs w:val="28"/>
                <w:u w:val="single"/>
              </w:rPr>
              <w:t>Features</w:t>
            </w:r>
            <w:r w:rsidR="00C97FD6">
              <w:rPr>
                <w:b/>
                <w:bCs/>
                <w:sz w:val="28"/>
                <w:szCs w:val="28"/>
                <w:u w:val="single"/>
              </w:rPr>
              <w:t>:</w:t>
            </w:r>
            <w:r w:rsidR="009B6529" w:rsidRPr="00F70294">
              <w:rPr>
                <w:b/>
                <w:bCs/>
                <w:sz w:val="28"/>
                <w:szCs w:val="28"/>
                <w:u w:val="single"/>
              </w:rPr>
              <w:t xml:space="preserve">  </w:t>
            </w:r>
            <w:r w:rsidR="009B6529" w:rsidRPr="00F70294">
              <w:rPr>
                <w:b/>
                <w:bCs/>
                <w:sz w:val="28"/>
                <w:szCs w:val="28"/>
              </w:rPr>
              <w:t xml:space="preserve">  </w:t>
            </w:r>
          </w:p>
          <w:p w14:paraId="545D8A81" w14:textId="185B1FC7" w:rsidR="005A5F57" w:rsidRPr="00887F39" w:rsidRDefault="005A5F57" w:rsidP="00A97838">
            <w:pPr>
              <w:pStyle w:val="ListParagraph"/>
              <w:rPr>
                <w:b/>
                <w:bCs/>
                <w:sz w:val="28"/>
                <w:szCs w:val="28"/>
                <w:u w:val="single"/>
              </w:rPr>
            </w:pPr>
          </w:p>
          <w:p w14:paraId="08B3C2B7" w14:textId="47DCEF4F" w:rsidR="00887F39" w:rsidRPr="00887F39" w:rsidRDefault="00887F39" w:rsidP="00887F39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sz w:val="28"/>
                <w:szCs w:val="28"/>
                <w:u w:val="single"/>
              </w:rPr>
            </w:pPr>
            <w:r>
              <w:rPr>
                <w:b/>
                <w:bCs/>
                <w:sz w:val="28"/>
                <w:szCs w:val="28"/>
              </w:rPr>
              <w:t>Day-night vision</w:t>
            </w:r>
          </w:p>
          <w:p w14:paraId="22AB2089" w14:textId="12FDC2E2" w:rsidR="00887F39" w:rsidRPr="001B1B67" w:rsidRDefault="00887F39" w:rsidP="001B1B67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sz w:val="28"/>
                <w:szCs w:val="28"/>
                <w:u w:val="single"/>
              </w:rPr>
            </w:pPr>
            <w:r>
              <w:rPr>
                <w:b/>
                <w:bCs/>
                <w:sz w:val="28"/>
                <w:szCs w:val="28"/>
              </w:rPr>
              <w:t>Moon, sun, stars and clouds</w:t>
            </w:r>
          </w:p>
          <w:p w14:paraId="3B0DBBE0" w14:textId="2D7DC01C" w:rsidR="00C3156C" w:rsidRPr="007F4FF0" w:rsidRDefault="00C97FD6" w:rsidP="00887F39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sz w:val="28"/>
                <w:szCs w:val="28"/>
                <w:u w:val="single"/>
              </w:rPr>
            </w:pPr>
            <w:r>
              <w:rPr>
                <w:b/>
                <w:bCs/>
                <w:sz w:val="28"/>
                <w:szCs w:val="28"/>
              </w:rPr>
              <w:t>Boats</w:t>
            </w:r>
          </w:p>
          <w:p w14:paraId="4C3FBE4C" w14:textId="1C2C62B2" w:rsidR="007F4FF0" w:rsidRPr="007F4FF0" w:rsidRDefault="007F4FF0" w:rsidP="00887F39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sz w:val="28"/>
                <w:szCs w:val="28"/>
                <w:u w:val="single"/>
              </w:rPr>
            </w:pPr>
            <w:r>
              <w:rPr>
                <w:b/>
                <w:bCs/>
                <w:sz w:val="28"/>
                <w:szCs w:val="28"/>
              </w:rPr>
              <w:t>River</w:t>
            </w:r>
          </w:p>
          <w:p w14:paraId="6DD31ACE" w14:textId="5842BCA3" w:rsidR="007F4FF0" w:rsidRPr="007F4FF0" w:rsidRDefault="006E0033" w:rsidP="00887F39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sz w:val="28"/>
                <w:szCs w:val="28"/>
                <w:u w:val="single"/>
              </w:rPr>
            </w:pPr>
            <w:r>
              <w:rPr>
                <w:b/>
                <w:bCs/>
                <w:sz w:val="28"/>
                <w:szCs w:val="28"/>
              </w:rPr>
              <w:t>Field</w:t>
            </w:r>
          </w:p>
          <w:p w14:paraId="3B877720" w14:textId="46622CDE" w:rsidR="007F4FF0" w:rsidRPr="007F4FF0" w:rsidRDefault="007F4FF0" w:rsidP="00887F39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sz w:val="28"/>
                <w:szCs w:val="28"/>
                <w:u w:val="single"/>
              </w:rPr>
            </w:pPr>
            <w:r>
              <w:rPr>
                <w:b/>
                <w:bCs/>
                <w:sz w:val="28"/>
                <w:szCs w:val="28"/>
              </w:rPr>
              <w:t>Hills</w:t>
            </w:r>
          </w:p>
          <w:p w14:paraId="3F602AF9" w14:textId="2C2A0AFB" w:rsidR="007F4FF0" w:rsidRPr="001B1B67" w:rsidRDefault="007F4FF0" w:rsidP="00887F39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sz w:val="28"/>
                <w:szCs w:val="28"/>
                <w:u w:val="single"/>
              </w:rPr>
            </w:pPr>
            <w:r>
              <w:rPr>
                <w:b/>
                <w:bCs/>
                <w:sz w:val="28"/>
                <w:szCs w:val="28"/>
              </w:rPr>
              <w:t>Wind mill</w:t>
            </w:r>
          </w:p>
          <w:p w14:paraId="63F3FF78" w14:textId="40974856" w:rsidR="001B1B67" w:rsidRPr="001B1B67" w:rsidRDefault="001B1B67" w:rsidP="00887F39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sz w:val="28"/>
                <w:szCs w:val="28"/>
              </w:rPr>
            </w:pPr>
            <w:r w:rsidRPr="001B1B67">
              <w:rPr>
                <w:b/>
                <w:bCs/>
                <w:sz w:val="28"/>
                <w:szCs w:val="28"/>
              </w:rPr>
              <w:t>House</w:t>
            </w:r>
          </w:p>
          <w:p w14:paraId="021B248C" w14:textId="77777777" w:rsidR="005636F2" w:rsidRPr="005636F2" w:rsidRDefault="005636F2" w:rsidP="005636F2">
            <w:pPr>
              <w:rPr>
                <w:b/>
                <w:bCs/>
                <w:sz w:val="28"/>
                <w:szCs w:val="28"/>
                <w:u w:val="single"/>
              </w:rPr>
            </w:pPr>
          </w:p>
          <w:p w14:paraId="23975BB8" w14:textId="2C53E5E2" w:rsidR="005A5F57" w:rsidRDefault="00733B07" w:rsidP="00A752B0">
            <w:pPr>
              <w:jc w:val="both"/>
              <w:rPr>
                <w:b/>
                <w:bCs/>
                <w:sz w:val="28"/>
                <w:szCs w:val="28"/>
                <w:u w:val="single"/>
              </w:rPr>
            </w:pPr>
            <w:r>
              <w:rPr>
                <w:b/>
                <w:bCs/>
                <w:sz w:val="28"/>
                <w:szCs w:val="28"/>
                <w:u w:val="single"/>
              </w:rPr>
              <w:t>Description</w:t>
            </w:r>
            <w:r w:rsidR="005636F2">
              <w:rPr>
                <w:b/>
                <w:bCs/>
                <w:sz w:val="28"/>
                <w:szCs w:val="28"/>
                <w:u w:val="single"/>
              </w:rPr>
              <w:t>:</w:t>
            </w:r>
          </w:p>
          <w:p w14:paraId="24240682" w14:textId="345B4BF5" w:rsidR="00C3156C" w:rsidRDefault="00733B07" w:rsidP="00A752B0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e are going to make a motion-based day-night scenario of </w:t>
            </w:r>
            <w:r w:rsidR="00A97838">
              <w:rPr>
                <w:sz w:val="28"/>
                <w:szCs w:val="28"/>
              </w:rPr>
              <w:t xml:space="preserve">a </w:t>
            </w:r>
            <w:r w:rsidR="007F4FF0">
              <w:rPr>
                <w:sz w:val="28"/>
                <w:szCs w:val="28"/>
              </w:rPr>
              <w:t xml:space="preserve">polished </w:t>
            </w:r>
            <w:r w:rsidR="00A97838">
              <w:rPr>
                <w:sz w:val="28"/>
                <w:szCs w:val="28"/>
              </w:rPr>
              <w:t>village</w:t>
            </w:r>
            <w:r>
              <w:rPr>
                <w:sz w:val="28"/>
                <w:szCs w:val="28"/>
              </w:rPr>
              <w:t>. For implementing this, we will use some algorithms such as DDA algorithm, Mid-Point line algorithm, Mid-Point circle algorithm etc. Beside</w:t>
            </w:r>
            <w:r w:rsidR="00C3156C">
              <w:rPr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 xml:space="preserve"> we are also going to</w:t>
            </w:r>
          </w:p>
          <w:p w14:paraId="41D1AC6F" w14:textId="2A1921E2" w:rsidR="00733B07" w:rsidRPr="00733B07" w:rsidRDefault="00C3156C" w:rsidP="00A752B0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translation, scaling and rotation in this project</w:t>
            </w:r>
            <w:r w:rsidR="00C97FD6">
              <w:rPr>
                <w:sz w:val="28"/>
                <w:szCs w:val="28"/>
              </w:rPr>
              <w:t>.</w:t>
            </w:r>
          </w:p>
          <w:p w14:paraId="7A309486" w14:textId="447C1CB3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34BEC939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163A62F5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58F2FCE9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7CDD616A" w14:textId="77777777" w:rsidR="005A5F57" w:rsidRPr="005A5F57" w:rsidRDefault="005A5F57" w:rsidP="004C56BA">
            <w:pPr>
              <w:rPr>
                <w:b/>
                <w:bCs/>
                <w:u w:val="single"/>
              </w:rPr>
            </w:pPr>
          </w:p>
        </w:tc>
      </w:tr>
    </w:tbl>
    <w:p w14:paraId="16B1C587" w14:textId="77777777" w:rsidR="00F502AA" w:rsidRDefault="00F502AA" w:rsidP="004C373C">
      <w:pPr>
        <w:pBdr>
          <w:bottom w:val="single" w:sz="6" w:space="1" w:color="auto"/>
        </w:pBdr>
        <w:rPr>
          <w:b/>
        </w:rPr>
      </w:pPr>
    </w:p>
    <w:p w14:paraId="3CF37BD9" w14:textId="77777777" w:rsidR="004C56BA" w:rsidRPr="00CA739A" w:rsidRDefault="004C56BA" w:rsidP="004C373C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valuation:</w:t>
      </w:r>
    </w:p>
    <w:tbl>
      <w:tblPr>
        <w:tblStyle w:val="TableGrid"/>
        <w:tblW w:w="9715" w:type="dxa"/>
        <w:jc w:val="center"/>
        <w:tblLayout w:type="fixed"/>
        <w:tblLook w:val="04A0" w:firstRow="1" w:lastRow="0" w:firstColumn="1" w:lastColumn="0" w:noHBand="0" w:noVBand="1"/>
      </w:tblPr>
      <w:tblGrid>
        <w:gridCol w:w="1342"/>
        <w:gridCol w:w="3423"/>
        <w:gridCol w:w="720"/>
        <w:gridCol w:w="900"/>
        <w:gridCol w:w="801"/>
        <w:gridCol w:w="681"/>
        <w:gridCol w:w="858"/>
        <w:gridCol w:w="990"/>
      </w:tblGrid>
      <w:tr w:rsidR="00F42A97" w:rsidRPr="005A5F57" w14:paraId="70611C0F" w14:textId="77777777" w:rsidTr="005F48E3">
        <w:trPr>
          <w:trHeight w:val="292"/>
          <w:jc w:val="center"/>
        </w:trPr>
        <w:tc>
          <w:tcPr>
            <w:tcW w:w="1342" w:type="dxa"/>
            <w:shd w:val="clear" w:color="auto" w:fill="D0CECE" w:themeFill="background2" w:themeFillShade="E6"/>
            <w:vAlign w:val="center"/>
          </w:tcPr>
          <w:p w14:paraId="63E30953" w14:textId="77777777"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Student ID</w:t>
            </w:r>
          </w:p>
        </w:tc>
        <w:tc>
          <w:tcPr>
            <w:tcW w:w="3423" w:type="dxa"/>
            <w:shd w:val="clear" w:color="auto" w:fill="D0CECE" w:themeFill="background2" w:themeFillShade="E6"/>
            <w:vAlign w:val="center"/>
          </w:tcPr>
          <w:p w14:paraId="17E998A9" w14:textId="77777777"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Student Name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77924742" w14:textId="77777777"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Sec</w:t>
            </w:r>
          </w:p>
        </w:tc>
        <w:tc>
          <w:tcPr>
            <w:tcW w:w="900" w:type="dxa"/>
            <w:shd w:val="clear" w:color="auto" w:fill="D0CECE" w:themeFill="background2" w:themeFillShade="E6"/>
            <w:vAlign w:val="center"/>
          </w:tcPr>
          <w:p w14:paraId="41C4B433" w14:textId="77777777"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Code (20)</w:t>
            </w:r>
          </w:p>
        </w:tc>
        <w:tc>
          <w:tcPr>
            <w:tcW w:w="801" w:type="dxa"/>
            <w:shd w:val="clear" w:color="auto" w:fill="D0CECE" w:themeFill="background2" w:themeFillShade="E6"/>
            <w:vAlign w:val="center"/>
          </w:tcPr>
          <w:p w14:paraId="3241E0DE" w14:textId="77777777"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Viva (20)</w:t>
            </w:r>
          </w:p>
        </w:tc>
        <w:tc>
          <w:tcPr>
            <w:tcW w:w="681" w:type="dxa"/>
            <w:shd w:val="clear" w:color="auto" w:fill="D0CECE" w:themeFill="background2" w:themeFillShade="E6"/>
            <w:vAlign w:val="center"/>
          </w:tcPr>
          <w:p w14:paraId="245C8469" w14:textId="77777777"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Idea</w:t>
            </w:r>
          </w:p>
        </w:tc>
        <w:tc>
          <w:tcPr>
            <w:tcW w:w="858" w:type="dxa"/>
            <w:shd w:val="clear" w:color="auto" w:fill="D0CECE" w:themeFill="background2" w:themeFillShade="E6"/>
            <w:vAlign w:val="center"/>
          </w:tcPr>
          <w:p w14:paraId="0C5068DE" w14:textId="77777777"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Demo</w:t>
            </w:r>
          </w:p>
        </w:tc>
        <w:tc>
          <w:tcPr>
            <w:tcW w:w="990" w:type="dxa"/>
            <w:shd w:val="clear" w:color="auto" w:fill="D0CECE" w:themeFill="background2" w:themeFillShade="E6"/>
            <w:vAlign w:val="center"/>
          </w:tcPr>
          <w:p w14:paraId="03D3D362" w14:textId="77777777" w:rsidR="00F42A97" w:rsidRPr="00F42A97" w:rsidRDefault="00F42A97" w:rsidP="00F42A9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="00F42A97" w:rsidRPr="005A5F57" w14:paraId="7061EE5C" w14:textId="77777777" w:rsidTr="005F48E3">
        <w:trPr>
          <w:trHeight w:val="375"/>
          <w:jc w:val="center"/>
        </w:trPr>
        <w:tc>
          <w:tcPr>
            <w:tcW w:w="1342" w:type="dxa"/>
            <w:vAlign w:val="center"/>
          </w:tcPr>
          <w:p w14:paraId="587E53E6" w14:textId="2C962588" w:rsidR="00F42A97" w:rsidRPr="008B7098" w:rsidRDefault="007542E0" w:rsidP="00A752B0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20-42451-1</w:t>
            </w:r>
          </w:p>
        </w:tc>
        <w:tc>
          <w:tcPr>
            <w:tcW w:w="3423" w:type="dxa"/>
            <w:vAlign w:val="center"/>
          </w:tcPr>
          <w:p w14:paraId="0165807D" w14:textId="53507B9F" w:rsidR="00F42A97" w:rsidRPr="00D623BE" w:rsidRDefault="00D623BE" w:rsidP="00A752B0">
            <w:pPr>
              <w:jc w:val="both"/>
              <w:rPr>
                <w:b/>
                <w:bCs/>
              </w:rPr>
            </w:pPr>
            <w:r w:rsidRPr="00D623BE">
              <w:rPr>
                <w:b/>
                <w:bCs/>
              </w:rPr>
              <w:t>Shifat, Shadril Hassan</w:t>
            </w:r>
          </w:p>
        </w:tc>
        <w:tc>
          <w:tcPr>
            <w:tcW w:w="720" w:type="dxa"/>
            <w:vAlign w:val="center"/>
          </w:tcPr>
          <w:p w14:paraId="2DFEFE66" w14:textId="28308D50" w:rsidR="00F42A97" w:rsidRPr="008B7098" w:rsidRDefault="00896468" w:rsidP="0089646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</w:p>
        </w:tc>
        <w:tc>
          <w:tcPr>
            <w:tcW w:w="900" w:type="dxa"/>
            <w:vAlign w:val="center"/>
          </w:tcPr>
          <w:p w14:paraId="2A72515E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801" w:type="dxa"/>
            <w:vAlign w:val="center"/>
          </w:tcPr>
          <w:p w14:paraId="7EA85EF8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681" w:type="dxa"/>
            <w:vMerge w:val="restart"/>
            <w:vAlign w:val="center"/>
          </w:tcPr>
          <w:p w14:paraId="1C505428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858" w:type="dxa"/>
            <w:vMerge w:val="restart"/>
            <w:vAlign w:val="center"/>
          </w:tcPr>
          <w:p w14:paraId="50B94EBC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</w:tcPr>
          <w:p w14:paraId="700E51B8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</w:tr>
      <w:tr w:rsidR="00F42A97" w:rsidRPr="005A5F57" w14:paraId="43644D37" w14:textId="77777777" w:rsidTr="005F48E3">
        <w:trPr>
          <w:trHeight w:val="356"/>
          <w:jc w:val="center"/>
        </w:trPr>
        <w:tc>
          <w:tcPr>
            <w:tcW w:w="1342" w:type="dxa"/>
            <w:vAlign w:val="center"/>
          </w:tcPr>
          <w:p w14:paraId="78023CA0" w14:textId="1883E6DE" w:rsidR="00F42A97" w:rsidRPr="008B7098" w:rsidRDefault="007542E0" w:rsidP="00A752B0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18-37378-1</w:t>
            </w:r>
          </w:p>
        </w:tc>
        <w:tc>
          <w:tcPr>
            <w:tcW w:w="3423" w:type="dxa"/>
            <w:vAlign w:val="center"/>
          </w:tcPr>
          <w:p w14:paraId="08DCB40C" w14:textId="51617D7D" w:rsidR="00F42A97" w:rsidRPr="00D623BE" w:rsidRDefault="00D623BE" w:rsidP="00A752B0">
            <w:pPr>
              <w:jc w:val="both"/>
              <w:rPr>
                <w:b/>
                <w:bCs/>
              </w:rPr>
            </w:pPr>
            <w:r w:rsidRPr="00D623BE">
              <w:rPr>
                <w:b/>
                <w:bCs/>
                <w:color w:val="242424"/>
                <w:shd w:val="clear" w:color="auto" w:fill="FFFFFF"/>
              </w:rPr>
              <w:t>S</w:t>
            </w:r>
            <w:r>
              <w:rPr>
                <w:b/>
                <w:bCs/>
                <w:color w:val="242424"/>
                <w:shd w:val="clear" w:color="auto" w:fill="FFFFFF"/>
              </w:rPr>
              <w:t>ami</w:t>
            </w:r>
            <w:r w:rsidRPr="00D623BE">
              <w:rPr>
                <w:b/>
                <w:bCs/>
                <w:color w:val="242424"/>
                <w:shd w:val="clear" w:color="auto" w:fill="FFFFFF"/>
              </w:rPr>
              <w:t>, S</w:t>
            </w:r>
            <w:r>
              <w:rPr>
                <w:b/>
                <w:bCs/>
                <w:color w:val="242424"/>
                <w:shd w:val="clear" w:color="auto" w:fill="FFFFFF"/>
              </w:rPr>
              <w:t>adman</w:t>
            </w:r>
            <w:r w:rsidRPr="00D623BE">
              <w:rPr>
                <w:b/>
                <w:bCs/>
                <w:color w:val="242424"/>
                <w:shd w:val="clear" w:color="auto" w:fill="FFFFFF"/>
              </w:rPr>
              <w:t xml:space="preserve"> K</w:t>
            </w:r>
            <w:r>
              <w:rPr>
                <w:b/>
                <w:bCs/>
                <w:color w:val="242424"/>
                <w:shd w:val="clear" w:color="auto" w:fill="FFFFFF"/>
              </w:rPr>
              <w:t>abir</w:t>
            </w:r>
          </w:p>
        </w:tc>
        <w:tc>
          <w:tcPr>
            <w:tcW w:w="720" w:type="dxa"/>
            <w:vAlign w:val="center"/>
          </w:tcPr>
          <w:p w14:paraId="15F3F5D2" w14:textId="69AA0D34" w:rsidR="00F42A97" w:rsidRPr="008B7098" w:rsidRDefault="00896468" w:rsidP="0089646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</w:p>
        </w:tc>
        <w:tc>
          <w:tcPr>
            <w:tcW w:w="900" w:type="dxa"/>
            <w:vAlign w:val="center"/>
          </w:tcPr>
          <w:p w14:paraId="4B2A3B60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801" w:type="dxa"/>
            <w:vAlign w:val="center"/>
          </w:tcPr>
          <w:p w14:paraId="2E34B3A8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681" w:type="dxa"/>
            <w:vMerge/>
            <w:vAlign w:val="center"/>
          </w:tcPr>
          <w:p w14:paraId="36DD0F72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858" w:type="dxa"/>
            <w:vMerge/>
            <w:vAlign w:val="center"/>
          </w:tcPr>
          <w:p w14:paraId="59A652F7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</w:tcPr>
          <w:p w14:paraId="5CC9C3AB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</w:tr>
      <w:tr w:rsidR="00F42A97" w:rsidRPr="005A5F57" w14:paraId="61CB0015" w14:textId="77777777" w:rsidTr="005F48E3">
        <w:trPr>
          <w:trHeight w:val="356"/>
          <w:jc w:val="center"/>
        </w:trPr>
        <w:tc>
          <w:tcPr>
            <w:tcW w:w="1342" w:type="dxa"/>
            <w:vAlign w:val="center"/>
          </w:tcPr>
          <w:p w14:paraId="79F30581" w14:textId="6D286183" w:rsidR="00F42A97" w:rsidRPr="008B7098" w:rsidRDefault="007542E0" w:rsidP="00A752B0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20-42487-1</w:t>
            </w:r>
          </w:p>
        </w:tc>
        <w:tc>
          <w:tcPr>
            <w:tcW w:w="3423" w:type="dxa"/>
            <w:vAlign w:val="center"/>
          </w:tcPr>
          <w:p w14:paraId="7B270D7C" w14:textId="5AA3580E" w:rsidR="00F42A97" w:rsidRPr="00D623BE" w:rsidRDefault="00D623BE" w:rsidP="00A752B0">
            <w:pPr>
              <w:jc w:val="both"/>
              <w:rPr>
                <w:b/>
                <w:bCs/>
              </w:rPr>
            </w:pPr>
            <w:r w:rsidRPr="00D623BE">
              <w:rPr>
                <w:b/>
                <w:bCs/>
              </w:rPr>
              <w:t>Refaiat</w:t>
            </w:r>
            <w:r>
              <w:rPr>
                <w:b/>
                <w:bCs/>
              </w:rPr>
              <w:t xml:space="preserve">, </w:t>
            </w:r>
            <w:r w:rsidRPr="00D623BE">
              <w:rPr>
                <w:b/>
                <w:bCs/>
              </w:rPr>
              <w:t>Umme</w:t>
            </w:r>
            <w:r w:rsidR="005F48E3">
              <w:rPr>
                <w:b/>
                <w:bCs/>
              </w:rPr>
              <w:t>e</w:t>
            </w:r>
            <w:r w:rsidRPr="00D623BE">
              <w:rPr>
                <w:b/>
                <w:bCs/>
              </w:rPr>
              <w:t xml:space="preserve"> Zinat </w:t>
            </w:r>
          </w:p>
        </w:tc>
        <w:tc>
          <w:tcPr>
            <w:tcW w:w="720" w:type="dxa"/>
            <w:vAlign w:val="center"/>
          </w:tcPr>
          <w:p w14:paraId="243D5658" w14:textId="3B95BBD0" w:rsidR="00F42A97" w:rsidRPr="008B7098" w:rsidRDefault="00896468" w:rsidP="0089646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</w:p>
        </w:tc>
        <w:tc>
          <w:tcPr>
            <w:tcW w:w="900" w:type="dxa"/>
            <w:vAlign w:val="center"/>
          </w:tcPr>
          <w:p w14:paraId="60263107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801" w:type="dxa"/>
            <w:vAlign w:val="center"/>
          </w:tcPr>
          <w:p w14:paraId="3433C930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681" w:type="dxa"/>
            <w:vMerge/>
            <w:vAlign w:val="center"/>
          </w:tcPr>
          <w:p w14:paraId="41BA02A4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858" w:type="dxa"/>
            <w:vMerge/>
            <w:vAlign w:val="center"/>
          </w:tcPr>
          <w:p w14:paraId="18041D01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</w:tcPr>
          <w:p w14:paraId="70D97784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</w:tr>
      <w:tr w:rsidR="008B7098" w:rsidRPr="005A5F57" w14:paraId="1BC8AE09" w14:textId="77777777" w:rsidTr="005F48E3">
        <w:trPr>
          <w:trHeight w:val="356"/>
          <w:jc w:val="center"/>
        </w:trPr>
        <w:tc>
          <w:tcPr>
            <w:tcW w:w="1342" w:type="dxa"/>
            <w:tcBorders>
              <w:bottom w:val="single" w:sz="4" w:space="0" w:color="auto"/>
            </w:tcBorders>
            <w:vAlign w:val="center"/>
          </w:tcPr>
          <w:p w14:paraId="43CF0CA8" w14:textId="3B045683" w:rsidR="00F42A97" w:rsidRPr="007542E0" w:rsidRDefault="007542E0" w:rsidP="00A752B0">
            <w:pPr>
              <w:jc w:val="both"/>
              <w:rPr>
                <w:b/>
                <w:bCs/>
                <w:color w:val="0D0D0D" w:themeColor="text1" w:themeTint="F2"/>
              </w:rPr>
            </w:pPr>
            <w:r w:rsidRPr="007542E0">
              <w:rPr>
                <w:b/>
                <w:bCs/>
                <w:color w:val="0D0D0D" w:themeColor="text1" w:themeTint="F2"/>
              </w:rPr>
              <w:t>17-34754-2</w:t>
            </w:r>
          </w:p>
        </w:tc>
        <w:tc>
          <w:tcPr>
            <w:tcW w:w="3423" w:type="dxa"/>
            <w:tcBorders>
              <w:bottom w:val="single" w:sz="4" w:space="0" w:color="auto"/>
            </w:tcBorders>
            <w:vAlign w:val="center"/>
          </w:tcPr>
          <w:p w14:paraId="79255980" w14:textId="4F325178" w:rsidR="00F42A97" w:rsidRPr="00D623BE" w:rsidRDefault="00D623BE" w:rsidP="00A752B0">
            <w:pPr>
              <w:jc w:val="both"/>
              <w:rPr>
                <w:b/>
                <w:bCs/>
              </w:rPr>
            </w:pPr>
            <w:r w:rsidRPr="00D623BE">
              <w:rPr>
                <w:b/>
                <w:bCs/>
                <w:color w:val="242424"/>
                <w:shd w:val="clear" w:color="auto" w:fill="FFFFFF"/>
              </w:rPr>
              <w:t>Mamun,</w:t>
            </w:r>
            <w:r>
              <w:rPr>
                <w:b/>
                <w:bCs/>
                <w:color w:val="242424"/>
                <w:shd w:val="clear" w:color="auto" w:fill="FFFFFF"/>
              </w:rPr>
              <w:t xml:space="preserve"> </w:t>
            </w:r>
            <w:r w:rsidRPr="00D623BE">
              <w:rPr>
                <w:b/>
                <w:bCs/>
                <w:color w:val="242424"/>
                <w:shd w:val="clear" w:color="auto" w:fill="FFFFFF"/>
              </w:rPr>
              <w:t>Mohammad Reefat Al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8E786DA" w14:textId="7A52F200" w:rsidR="00F42A97" w:rsidRPr="008B7098" w:rsidRDefault="00896468" w:rsidP="0089646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552D1CB4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801" w:type="dxa"/>
            <w:tcBorders>
              <w:bottom w:val="single" w:sz="4" w:space="0" w:color="auto"/>
            </w:tcBorders>
            <w:vAlign w:val="center"/>
          </w:tcPr>
          <w:p w14:paraId="3EB3187B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681" w:type="dxa"/>
            <w:vMerge/>
            <w:vAlign w:val="center"/>
          </w:tcPr>
          <w:p w14:paraId="77BF0085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858" w:type="dxa"/>
            <w:vMerge/>
            <w:vAlign w:val="center"/>
          </w:tcPr>
          <w:p w14:paraId="7583E659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028E43C" w14:textId="41C76DD1" w:rsidR="00A059D1" w:rsidRPr="008B7098" w:rsidRDefault="00A059D1" w:rsidP="00A059D1">
            <w:pPr>
              <w:rPr>
                <w:b/>
                <w:bCs/>
              </w:rPr>
            </w:pPr>
          </w:p>
        </w:tc>
      </w:tr>
      <w:tr w:rsidR="00A059D1" w:rsidRPr="005A5F57" w14:paraId="61C2DC53" w14:textId="77777777" w:rsidTr="005F48E3">
        <w:trPr>
          <w:trHeight w:val="356"/>
          <w:jc w:val="center"/>
        </w:trPr>
        <w:tc>
          <w:tcPr>
            <w:tcW w:w="1342" w:type="dxa"/>
            <w:tcBorders>
              <w:bottom w:val="single" w:sz="4" w:space="0" w:color="auto"/>
            </w:tcBorders>
            <w:vAlign w:val="center"/>
          </w:tcPr>
          <w:p w14:paraId="3713BD9A" w14:textId="62BD2B97" w:rsidR="00A059D1" w:rsidRPr="13A8F9C6" w:rsidRDefault="00D623BE" w:rsidP="00A752B0">
            <w:pPr>
              <w:jc w:val="both"/>
              <w:rPr>
                <w:b/>
                <w:bCs/>
              </w:rPr>
            </w:pPr>
            <w:r w:rsidRPr="00D623BE">
              <w:rPr>
                <w:b/>
                <w:bCs/>
              </w:rPr>
              <w:t>18-36713-1</w:t>
            </w:r>
          </w:p>
        </w:tc>
        <w:tc>
          <w:tcPr>
            <w:tcW w:w="3423" w:type="dxa"/>
            <w:tcBorders>
              <w:bottom w:val="single" w:sz="4" w:space="0" w:color="auto"/>
            </w:tcBorders>
            <w:vAlign w:val="center"/>
          </w:tcPr>
          <w:p w14:paraId="0B5D9690" w14:textId="12487713" w:rsidR="00A059D1" w:rsidRPr="00D623BE" w:rsidRDefault="00D623BE" w:rsidP="00A752B0">
            <w:pPr>
              <w:jc w:val="both"/>
              <w:rPr>
                <w:b/>
                <w:bCs/>
              </w:rPr>
            </w:pPr>
            <w:r w:rsidRPr="00D623BE">
              <w:rPr>
                <w:b/>
                <w:bCs/>
                <w:color w:val="242424"/>
                <w:shd w:val="clear" w:color="auto" w:fill="FFFFFF"/>
              </w:rPr>
              <w:t>Kamran</w:t>
            </w:r>
            <w:r>
              <w:rPr>
                <w:b/>
                <w:bCs/>
                <w:color w:val="242424"/>
                <w:shd w:val="clear" w:color="auto" w:fill="FFFFFF"/>
              </w:rPr>
              <w:t xml:space="preserve">, </w:t>
            </w:r>
            <w:r w:rsidRPr="00D623BE">
              <w:rPr>
                <w:b/>
                <w:bCs/>
                <w:color w:val="242424"/>
                <w:shd w:val="clear" w:color="auto" w:fill="FFFFFF"/>
              </w:rPr>
              <w:t xml:space="preserve">Md. Saifulla 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065CF15" w14:textId="5B1AE93A" w:rsidR="00A059D1" w:rsidRDefault="00896468" w:rsidP="0089646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7CC61804" w14:textId="77777777" w:rsidR="00A059D1" w:rsidRPr="008B7098" w:rsidRDefault="00A059D1" w:rsidP="003D4140">
            <w:pPr>
              <w:rPr>
                <w:b/>
                <w:bCs/>
              </w:rPr>
            </w:pPr>
          </w:p>
        </w:tc>
        <w:tc>
          <w:tcPr>
            <w:tcW w:w="801" w:type="dxa"/>
            <w:tcBorders>
              <w:bottom w:val="single" w:sz="4" w:space="0" w:color="auto"/>
            </w:tcBorders>
            <w:vAlign w:val="center"/>
          </w:tcPr>
          <w:p w14:paraId="569444EB" w14:textId="77777777" w:rsidR="00A059D1" w:rsidRPr="008B7098" w:rsidRDefault="00A059D1" w:rsidP="003D4140">
            <w:pPr>
              <w:rPr>
                <w:b/>
                <w:bCs/>
              </w:rPr>
            </w:pPr>
          </w:p>
        </w:tc>
        <w:tc>
          <w:tcPr>
            <w:tcW w:w="681" w:type="dxa"/>
            <w:vAlign w:val="center"/>
          </w:tcPr>
          <w:p w14:paraId="1124C1C4" w14:textId="77777777" w:rsidR="00A059D1" w:rsidRPr="008B7098" w:rsidRDefault="00A059D1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858" w:type="dxa"/>
            <w:vAlign w:val="center"/>
          </w:tcPr>
          <w:p w14:paraId="4A2A403D" w14:textId="77777777" w:rsidR="00A059D1" w:rsidRPr="008B7098" w:rsidRDefault="00A059D1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51EF3B4D" w14:textId="77777777" w:rsidR="00A059D1" w:rsidRPr="008B7098" w:rsidRDefault="00A059D1" w:rsidP="00A059D1">
            <w:pPr>
              <w:rPr>
                <w:b/>
                <w:bCs/>
              </w:rPr>
            </w:pPr>
          </w:p>
        </w:tc>
      </w:tr>
    </w:tbl>
    <w:p w14:paraId="07D41529" w14:textId="77777777" w:rsidR="005F48E3" w:rsidRDefault="005F48E3" w:rsidP="005F48E3">
      <w:pPr>
        <w:pStyle w:val="NoSpacing"/>
        <w:ind w:left="720"/>
      </w:pPr>
    </w:p>
    <w:p w14:paraId="21428099" w14:textId="77777777" w:rsidR="005F48E3" w:rsidRDefault="005F48E3" w:rsidP="005F48E3">
      <w:pPr>
        <w:pStyle w:val="NoSpacing"/>
        <w:ind w:left="720"/>
      </w:pPr>
    </w:p>
    <w:p w14:paraId="69291636" w14:textId="6E3C7ADE" w:rsidR="005F48E3" w:rsidRPr="005F48E3" w:rsidRDefault="005F48E3" w:rsidP="005F48E3">
      <w:pPr>
        <w:pStyle w:val="NoSpacing"/>
        <w:numPr>
          <w:ilvl w:val="0"/>
          <w:numId w:val="12"/>
        </w:numPr>
        <w:rPr>
          <w:b/>
          <w:bCs/>
        </w:rPr>
      </w:pPr>
      <w:r w:rsidRPr="005F48E3">
        <w:rPr>
          <w:b/>
          <w:bCs/>
        </w:rPr>
        <w:t>Demo submission date: 21-11-2021</w:t>
      </w:r>
    </w:p>
    <w:p w14:paraId="6846149E" w14:textId="77777777" w:rsidR="005F48E3" w:rsidRPr="005F48E3" w:rsidRDefault="005F48E3" w:rsidP="005F48E3">
      <w:pPr>
        <w:pStyle w:val="NoSpacing"/>
        <w:numPr>
          <w:ilvl w:val="0"/>
          <w:numId w:val="12"/>
        </w:numPr>
        <w:rPr>
          <w:b/>
          <w:bCs/>
        </w:rPr>
      </w:pPr>
      <w:r w:rsidRPr="005F48E3">
        <w:rPr>
          <w:b/>
          <w:bCs/>
        </w:rPr>
        <w:t xml:space="preserve">Final submission date: </w:t>
      </w:r>
    </w:p>
    <w:p w14:paraId="2E334954" w14:textId="748BB5B9" w:rsidR="005F48E3" w:rsidRDefault="005F48E3" w:rsidP="005F48E3">
      <w:pPr>
        <w:spacing w:line="600" w:lineRule="auto"/>
      </w:pPr>
    </w:p>
    <w:p w14:paraId="2EC77DDB" w14:textId="77777777" w:rsidR="005F48E3" w:rsidRPr="004C56BA" w:rsidRDefault="005F48E3" w:rsidP="005F48E3">
      <w:pPr>
        <w:spacing w:line="600" w:lineRule="auto"/>
      </w:pPr>
    </w:p>
    <w:sectPr w:rsidR="005F48E3" w:rsidRPr="004C56BA" w:rsidSect="008B7098">
      <w:headerReference w:type="default" r:id="rId10"/>
      <w:pgSz w:w="11906" w:h="16838" w:code="9"/>
      <w:pgMar w:top="10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2E4D5" w14:textId="77777777" w:rsidR="00FF3F22" w:rsidRDefault="00FF3F22" w:rsidP="00825A13">
      <w:r>
        <w:separator/>
      </w:r>
    </w:p>
  </w:endnote>
  <w:endnote w:type="continuationSeparator" w:id="0">
    <w:p w14:paraId="62B5C6D2" w14:textId="77777777" w:rsidR="00FF3F22" w:rsidRDefault="00FF3F22" w:rsidP="0082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24CC0" w14:textId="77777777" w:rsidR="00FF3F22" w:rsidRDefault="00FF3F22" w:rsidP="00825A13">
      <w:r>
        <w:separator/>
      </w:r>
    </w:p>
  </w:footnote>
  <w:footnote w:type="continuationSeparator" w:id="0">
    <w:p w14:paraId="357A4717" w14:textId="77777777" w:rsidR="00FF3F22" w:rsidRDefault="00FF3F22" w:rsidP="00825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A3D5F" w14:textId="77777777" w:rsidR="00825A13" w:rsidRPr="00825A13" w:rsidRDefault="13A8F9C6" w:rsidP="00825A13">
    <w:pPr>
      <w:jc w:val="center"/>
      <w:rPr>
        <w:sz w:val="22"/>
      </w:rPr>
    </w:pPr>
    <w:r>
      <w:rPr>
        <w:noProof/>
      </w:rPr>
      <w:drawing>
        <wp:inline distT="0" distB="0" distL="0" distR="0" wp14:anchorId="38C0EF3A" wp14:editId="51BB56C2">
          <wp:extent cx="466725" cy="466725"/>
          <wp:effectExtent l="0" t="0" r="9525" b="9525"/>
          <wp:docPr id="1786991807" name="Picture 4" descr="C:\Users\teacher\AppData\Local\Microsoft\Windows\Temporary Internet Files\Content.Outlook\UVANQY46\AIUB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725" cy="466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114EB6" w14:textId="77777777" w:rsidR="00825A13" w:rsidRPr="00825A13" w:rsidRDefault="00825A13" w:rsidP="00825A13">
    <w:pPr>
      <w:jc w:val="center"/>
      <w:rPr>
        <w:caps/>
        <w:sz w:val="22"/>
        <w:szCs w:val="28"/>
      </w:rPr>
    </w:pPr>
    <w:r w:rsidRPr="00825A13">
      <w:rPr>
        <w:caps/>
        <w:sz w:val="22"/>
        <w:szCs w:val="28"/>
      </w:rPr>
      <w:t xml:space="preserve">American International University-Bangladesh </w:t>
    </w:r>
  </w:p>
  <w:p w14:paraId="500576DB" w14:textId="77777777" w:rsidR="00825A13" w:rsidRPr="00825A13" w:rsidRDefault="00825A13" w:rsidP="00825A13">
    <w:pPr>
      <w:jc w:val="center"/>
      <w:rPr>
        <w:sz w:val="22"/>
      </w:rPr>
    </w:pPr>
    <w:r w:rsidRPr="00825A13">
      <w:rPr>
        <w:sz w:val="22"/>
      </w:rPr>
      <w:t>Faculty of Science and Technology</w:t>
    </w:r>
  </w:p>
  <w:p w14:paraId="7CAD881F" w14:textId="77777777" w:rsidR="00825A13" w:rsidRDefault="00825A13" w:rsidP="00825A13">
    <w:pPr>
      <w:jc w:val="center"/>
      <w:rPr>
        <w:sz w:val="22"/>
      </w:rPr>
    </w:pPr>
    <w:r w:rsidRPr="00825A13">
      <w:rPr>
        <w:sz w:val="22"/>
      </w:rPr>
      <w:t>Department of Computer Science</w:t>
    </w:r>
  </w:p>
  <w:p w14:paraId="284C01ED" w14:textId="77777777" w:rsidR="00CD361B" w:rsidRPr="00CD361B" w:rsidRDefault="00CD361B" w:rsidP="00825A13">
    <w:pPr>
      <w:jc w:val="center"/>
      <w:rPr>
        <w:b/>
        <w:bCs/>
        <w:sz w:val="22"/>
        <w:u w:val="single"/>
      </w:rPr>
    </w:pPr>
    <w:r w:rsidRPr="00CD361B">
      <w:rPr>
        <w:b/>
        <w:bCs/>
        <w:sz w:val="22"/>
        <w:u w:val="single"/>
      </w:rPr>
      <w:t xml:space="preserve">CSC 3224: Computer Graphics </w:t>
    </w:r>
  </w:p>
  <w:p w14:paraId="06F2B3E6" w14:textId="77777777" w:rsidR="00825A13" w:rsidRDefault="00825A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1B1E93"/>
    <w:multiLevelType w:val="hybridMultilevel"/>
    <w:tmpl w:val="D3921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D5734"/>
    <w:multiLevelType w:val="hybridMultilevel"/>
    <w:tmpl w:val="62664A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80089"/>
    <w:multiLevelType w:val="hybridMultilevel"/>
    <w:tmpl w:val="82FC7D3A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269304B3"/>
    <w:multiLevelType w:val="hybridMultilevel"/>
    <w:tmpl w:val="E28818C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6" w15:restartNumberingAfterBreak="0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89374D"/>
    <w:multiLevelType w:val="hybridMultilevel"/>
    <w:tmpl w:val="8BF0D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F155E5"/>
    <w:multiLevelType w:val="hybridMultilevel"/>
    <w:tmpl w:val="19402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DB42B5"/>
    <w:multiLevelType w:val="hybridMultilevel"/>
    <w:tmpl w:val="95CA1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DE2A88"/>
    <w:multiLevelType w:val="hybridMultilevel"/>
    <w:tmpl w:val="B0C27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2"/>
  </w:num>
  <w:num w:numId="4">
    <w:abstractNumId w:val="6"/>
  </w:num>
  <w:num w:numId="5">
    <w:abstractNumId w:val="7"/>
  </w:num>
  <w:num w:numId="6">
    <w:abstractNumId w:val="1"/>
  </w:num>
  <w:num w:numId="7">
    <w:abstractNumId w:val="5"/>
  </w:num>
  <w:num w:numId="8">
    <w:abstractNumId w:val="4"/>
  </w:num>
  <w:num w:numId="9">
    <w:abstractNumId w:val="9"/>
  </w:num>
  <w:num w:numId="10">
    <w:abstractNumId w:val="3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2118C"/>
    <w:rsid w:val="00067F19"/>
    <w:rsid w:val="00073CC5"/>
    <w:rsid w:val="00077EB4"/>
    <w:rsid w:val="000C2065"/>
    <w:rsid w:val="00103DE6"/>
    <w:rsid w:val="001317DB"/>
    <w:rsid w:val="00135DC9"/>
    <w:rsid w:val="00170ABD"/>
    <w:rsid w:val="001B1B67"/>
    <w:rsid w:val="001C156B"/>
    <w:rsid w:val="001E4236"/>
    <w:rsid w:val="00281D59"/>
    <w:rsid w:val="002A33F6"/>
    <w:rsid w:val="002B63D7"/>
    <w:rsid w:val="002F1099"/>
    <w:rsid w:val="00316A36"/>
    <w:rsid w:val="003D4140"/>
    <w:rsid w:val="003E5346"/>
    <w:rsid w:val="00413BE9"/>
    <w:rsid w:val="00464412"/>
    <w:rsid w:val="00475067"/>
    <w:rsid w:val="00477324"/>
    <w:rsid w:val="00483D20"/>
    <w:rsid w:val="004A6519"/>
    <w:rsid w:val="004B252E"/>
    <w:rsid w:val="004C373C"/>
    <w:rsid w:val="004C56BA"/>
    <w:rsid w:val="005636F2"/>
    <w:rsid w:val="005A5F57"/>
    <w:rsid w:val="005B335B"/>
    <w:rsid w:val="005D1087"/>
    <w:rsid w:val="005F48E3"/>
    <w:rsid w:val="005F5844"/>
    <w:rsid w:val="006E0033"/>
    <w:rsid w:val="006E14CF"/>
    <w:rsid w:val="006F6B69"/>
    <w:rsid w:val="00733B07"/>
    <w:rsid w:val="007542E0"/>
    <w:rsid w:val="007C69D6"/>
    <w:rsid w:val="007D4753"/>
    <w:rsid w:val="007F4FF0"/>
    <w:rsid w:val="00825A13"/>
    <w:rsid w:val="00870C27"/>
    <w:rsid w:val="00887F39"/>
    <w:rsid w:val="00896468"/>
    <w:rsid w:val="008A18A2"/>
    <w:rsid w:val="008B502E"/>
    <w:rsid w:val="008B7098"/>
    <w:rsid w:val="008E1720"/>
    <w:rsid w:val="00922BEC"/>
    <w:rsid w:val="009246B6"/>
    <w:rsid w:val="0093745F"/>
    <w:rsid w:val="009375C8"/>
    <w:rsid w:val="0093778B"/>
    <w:rsid w:val="0098501C"/>
    <w:rsid w:val="009B1FE1"/>
    <w:rsid w:val="009B6529"/>
    <w:rsid w:val="009F2F1F"/>
    <w:rsid w:val="00A031E6"/>
    <w:rsid w:val="00A059D1"/>
    <w:rsid w:val="00A50E04"/>
    <w:rsid w:val="00A515A3"/>
    <w:rsid w:val="00A752B0"/>
    <w:rsid w:val="00A97838"/>
    <w:rsid w:val="00B054E6"/>
    <w:rsid w:val="00B443AB"/>
    <w:rsid w:val="00B87E82"/>
    <w:rsid w:val="00BD0BF7"/>
    <w:rsid w:val="00BF5C83"/>
    <w:rsid w:val="00C20EC0"/>
    <w:rsid w:val="00C3156C"/>
    <w:rsid w:val="00C36087"/>
    <w:rsid w:val="00C55904"/>
    <w:rsid w:val="00C660A5"/>
    <w:rsid w:val="00C81A9E"/>
    <w:rsid w:val="00C97FD6"/>
    <w:rsid w:val="00CA739A"/>
    <w:rsid w:val="00CD361B"/>
    <w:rsid w:val="00D07E21"/>
    <w:rsid w:val="00D336D7"/>
    <w:rsid w:val="00D57F27"/>
    <w:rsid w:val="00D623BE"/>
    <w:rsid w:val="00D6390D"/>
    <w:rsid w:val="00D73C7B"/>
    <w:rsid w:val="00DA13F0"/>
    <w:rsid w:val="00DD7A89"/>
    <w:rsid w:val="00E21D5B"/>
    <w:rsid w:val="00E453C9"/>
    <w:rsid w:val="00E74B4C"/>
    <w:rsid w:val="00E74F4D"/>
    <w:rsid w:val="00F00A44"/>
    <w:rsid w:val="00F065BB"/>
    <w:rsid w:val="00F1696B"/>
    <w:rsid w:val="00F3066D"/>
    <w:rsid w:val="00F41106"/>
    <w:rsid w:val="00F42A97"/>
    <w:rsid w:val="00F502AA"/>
    <w:rsid w:val="00F70294"/>
    <w:rsid w:val="00FF3F22"/>
    <w:rsid w:val="0193FE25"/>
    <w:rsid w:val="0ABC0214"/>
    <w:rsid w:val="13A8F9C6"/>
    <w:rsid w:val="1447098B"/>
    <w:rsid w:val="14556723"/>
    <w:rsid w:val="197576B0"/>
    <w:rsid w:val="19D442B1"/>
    <w:rsid w:val="22FB2753"/>
    <w:rsid w:val="27272302"/>
    <w:rsid w:val="298B4356"/>
    <w:rsid w:val="2C5590C3"/>
    <w:rsid w:val="34B2ECF1"/>
    <w:rsid w:val="3FC4F768"/>
    <w:rsid w:val="4183A456"/>
    <w:rsid w:val="4DC7361F"/>
    <w:rsid w:val="504BE182"/>
    <w:rsid w:val="56FA81B9"/>
    <w:rsid w:val="5A2EDBDC"/>
    <w:rsid w:val="6A7A7742"/>
    <w:rsid w:val="766DA7C3"/>
    <w:rsid w:val="77762E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BBB2A"/>
  <w15:docId w15:val="{03843B23-FBDB-42CD-B772-66FD4A5BA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  <w:style w:type="paragraph" w:styleId="NoSpacing">
    <w:name w:val="No Spacing"/>
    <w:uiPriority w:val="1"/>
    <w:qFormat/>
    <w:rsid w:val="005F48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6DCD58A38264EA2006590E480489B" ma:contentTypeVersion="8" ma:contentTypeDescription="Create a new document." ma:contentTypeScope="" ma:versionID="cd08325829643c92bbda9cbaa702f358">
  <xsd:schema xmlns:xsd="http://www.w3.org/2001/XMLSchema" xmlns:xs="http://www.w3.org/2001/XMLSchema" xmlns:p="http://schemas.microsoft.com/office/2006/metadata/properties" xmlns:ns2="a12ddc03-b357-499c-864f-c6204d3dd0f9" xmlns:ns3="35a47735-4560-4a85-aa30-0146f2a9dea0" targetNamespace="http://schemas.microsoft.com/office/2006/metadata/properties" ma:root="true" ma:fieldsID="89cb451e1b6887f33a0a66097268a486" ns2:_="" ns3:_="">
    <xsd:import namespace="a12ddc03-b357-499c-864f-c6204d3dd0f9"/>
    <xsd:import namespace="35a47735-4560-4a85-aa30-0146f2a9de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2ddc03-b357-499c-864f-c6204d3dd0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a47735-4560-4a85-aa30-0146f2a9dea0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92AFE4-C534-43E2-800E-6A6D69C73B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BC35348-2140-481F-BB50-6F9546AF8C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140A62-5675-40CB-AC23-0C0371D222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2ddc03-b357-499c-864f-c6204d3dd0f9"/>
    <ds:schemaRef ds:uri="35a47735-4560-4a85-aa30-0146f2a9de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kishor morol;Shadril Hassan Shifat</dc:creator>
  <cp:keywords/>
  <dc:description/>
  <cp:lastModifiedBy>Shadril Hassan Shifat</cp:lastModifiedBy>
  <cp:revision>3</cp:revision>
  <cp:lastPrinted>2017-03-29T03:35:00Z</cp:lastPrinted>
  <dcterms:created xsi:type="dcterms:W3CDTF">2021-12-14T08:02:00Z</dcterms:created>
  <dcterms:modified xsi:type="dcterms:W3CDTF">2021-12-17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6DCD58A38264EA2006590E480489B</vt:lpwstr>
  </property>
</Properties>
</file>